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AED68" w14:textId="7551CB0F" w:rsidR="00193872" w:rsidRDefault="00193872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bookmarkStart w:id="0" w:name="_GoBack"/>
      <w:bookmarkEnd w:id="0"/>
    </w:p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038" w:type="dxa"/>
        <w:tblInd w:w="-10" w:type="dxa"/>
        <w:tblLook w:val="04A0" w:firstRow="1" w:lastRow="0" w:firstColumn="1" w:lastColumn="0" w:noHBand="0" w:noVBand="1"/>
      </w:tblPr>
      <w:tblGrid>
        <w:gridCol w:w="2126"/>
        <w:gridCol w:w="2304"/>
        <w:gridCol w:w="2304"/>
        <w:gridCol w:w="2304"/>
      </w:tblGrid>
      <w:tr w:rsidR="002529A9" w:rsidRPr="000D7BA6" w14:paraId="06995686" w14:textId="77777777" w:rsidTr="00D20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7D289236" w14:textId="65A26A94" w:rsidR="002529A9" w:rsidRPr="000D7BA6" w:rsidRDefault="00773681" w:rsidP="000C2383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March 1</w:t>
            </w:r>
            <w:r w:rsidR="00FD72AF">
              <w:rPr>
                <w:rFonts w:ascii="Franklin Gothic Book" w:hAnsi="Franklin Gothic Book"/>
              </w:rPr>
              <w:t>9</w:t>
            </w:r>
            <w:r>
              <w:rPr>
                <w:rFonts w:ascii="Franklin Gothic Book" w:hAnsi="Franklin Gothic Book"/>
              </w:rPr>
              <w:t>, 2019</w:t>
            </w:r>
          </w:p>
        </w:tc>
        <w:tc>
          <w:tcPr>
            <w:tcW w:w="2304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304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304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304" w:type="dxa"/>
            <w:vAlign w:val="center"/>
          </w:tcPr>
          <w:p w14:paraId="5F772ABF" w14:textId="78DC078C" w:rsidR="002529A9" w:rsidRPr="000D7BA6" w:rsidRDefault="003218B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AFF8DFC" w14:textId="3A2CA1B4" w:rsidR="002529A9" w:rsidRPr="000D7BA6" w:rsidRDefault="00404168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Vice Chair</w:t>
            </w:r>
            <w:r w:rsidR="004C10EB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304" w:type="dxa"/>
            <w:vAlign w:val="center"/>
          </w:tcPr>
          <w:p w14:paraId="78F6BD35" w14:textId="173AD632" w:rsidR="002529A9" w:rsidRPr="000D7BA6" w:rsidRDefault="003218B4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2CC59117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proofErr w:type="spellStart"/>
            <w:r w:rsidR="00DE2D49">
              <w:rPr>
                <w:rFonts w:ascii="Franklin Gothic Book" w:hAnsi="Franklin Gothic Book"/>
              </w:rPr>
              <w:t>Samudrala</w:t>
            </w:r>
            <w:proofErr w:type="spellEnd"/>
          </w:p>
        </w:tc>
        <w:tc>
          <w:tcPr>
            <w:tcW w:w="2304" w:type="dxa"/>
            <w:vAlign w:val="center"/>
          </w:tcPr>
          <w:p w14:paraId="17CA7C2E" w14:textId="7A2F156C" w:rsidR="002529A9" w:rsidRPr="000D7BA6" w:rsidRDefault="003218B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4E0AAE60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0AD0858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8E3B43" w:rsidRPr="000D7BA6" w14:paraId="51D242CF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4EE6CF9" w14:textId="0E197BCB" w:rsidR="008E3B43" w:rsidRDefault="008E3B43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Senator </w:t>
            </w:r>
            <w:proofErr w:type="spellStart"/>
            <w:r>
              <w:rPr>
                <w:rFonts w:ascii="Franklin Gothic Book" w:hAnsi="Franklin Gothic Book"/>
              </w:rPr>
              <w:t>O’Le</w:t>
            </w:r>
            <w:r w:rsidR="00F35E81">
              <w:rPr>
                <w:rFonts w:ascii="Franklin Gothic Book" w:hAnsi="Franklin Gothic Book"/>
              </w:rPr>
              <w:t>ske</w:t>
            </w:r>
            <w:proofErr w:type="spellEnd"/>
          </w:p>
        </w:tc>
        <w:tc>
          <w:tcPr>
            <w:tcW w:w="2304" w:type="dxa"/>
            <w:vAlign w:val="center"/>
          </w:tcPr>
          <w:p w14:paraId="29D76F10" w14:textId="48F7481B" w:rsidR="008E3B43" w:rsidRPr="000D7BA6" w:rsidRDefault="003218B4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48CC9426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B5C5FC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304" w:type="dxa"/>
            <w:vAlign w:val="center"/>
          </w:tcPr>
          <w:p w14:paraId="0C2ADA41" w14:textId="0FFC3F7A" w:rsidR="00290251" w:rsidRPr="000D7BA6" w:rsidRDefault="003218B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6303A004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D1EA055" w14:textId="312B085E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1807AF" w:rsidRPr="000D7BA6" w14:paraId="78EB5322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304" w:type="dxa"/>
            <w:vAlign w:val="center"/>
          </w:tcPr>
          <w:p w14:paraId="3378B7BA" w14:textId="6EF01829" w:rsidR="001807AF" w:rsidRPr="000D7BA6" w:rsidRDefault="003218B4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392D2367" w14:textId="77777777" w:rsidR="001807AF" w:rsidRPr="003218B4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  <w:highlight w:val="yellow"/>
              </w:rPr>
            </w:pPr>
          </w:p>
        </w:tc>
        <w:tc>
          <w:tcPr>
            <w:tcW w:w="2304" w:type="dxa"/>
            <w:vAlign w:val="center"/>
          </w:tcPr>
          <w:p w14:paraId="13B3EF2D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6621A" w:rsidRPr="000D7BA6" w14:paraId="58B5114E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proofErr w:type="spellStart"/>
            <w:r w:rsidR="002D2ED3">
              <w:rPr>
                <w:rFonts w:ascii="Franklin Gothic Book" w:hAnsi="Franklin Gothic Book"/>
              </w:rPr>
              <w:t>Richartz</w:t>
            </w:r>
            <w:proofErr w:type="spellEnd"/>
          </w:p>
        </w:tc>
        <w:tc>
          <w:tcPr>
            <w:tcW w:w="2304" w:type="dxa"/>
            <w:vAlign w:val="center"/>
          </w:tcPr>
          <w:p w14:paraId="2920AE13" w14:textId="6CBDD2DD" w:rsidR="0026621A" w:rsidRPr="000D7BA6" w:rsidRDefault="003218B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X</w:t>
            </w:r>
          </w:p>
        </w:tc>
        <w:tc>
          <w:tcPr>
            <w:tcW w:w="2304" w:type="dxa"/>
            <w:vAlign w:val="center"/>
          </w:tcPr>
          <w:p w14:paraId="65C2CDD7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D5FA11F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</w:tbl>
    <w:p w14:paraId="547CB954" w14:textId="77777777" w:rsidR="00461260" w:rsidRDefault="00461260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DF1CA39" w14:textId="494F518F" w:rsidR="00167974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02F8BCBC" w14:textId="07F28794" w:rsidR="003218B4" w:rsidRDefault="003218B4" w:rsidP="003218B4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ue Traxler – Strategic Planning Group</w:t>
      </w:r>
    </w:p>
    <w:p w14:paraId="7E47F23B" w14:textId="51E8B23C" w:rsidR="003218B4" w:rsidRDefault="003218B4" w:rsidP="003218B4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ommunications</w:t>
      </w:r>
    </w:p>
    <w:p w14:paraId="670A9903" w14:textId="148A1DD8" w:rsidR="003218B4" w:rsidRDefault="003218B4" w:rsidP="003218B4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Laptop Exchange documentation</w:t>
      </w:r>
    </w:p>
    <w:p w14:paraId="11A7ABBB" w14:textId="0AE9DB68" w:rsidR="003218B4" w:rsidRDefault="003218B4" w:rsidP="003218B4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urvey will be sent out in the spring</w:t>
      </w:r>
    </w:p>
    <w:p w14:paraId="4892E5BE" w14:textId="5B136041" w:rsidR="003218B4" w:rsidRDefault="003218B4" w:rsidP="003218B4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nstructions about setting up the laptop</w:t>
      </w:r>
    </w:p>
    <w:p w14:paraId="1160888A" w14:textId="766B460C" w:rsidR="003218B4" w:rsidRDefault="003218B4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Find a way to make the students stay at the </w:t>
      </w:r>
      <w:r w:rsidR="00CE4884">
        <w:rPr>
          <w:rFonts w:ascii="Franklin Gothic Book" w:eastAsia="Times New Roman" w:hAnsi="Franklin Gothic Book" w:cs="Times New Roman"/>
          <w:sz w:val="24"/>
          <w:szCs w:val="20"/>
        </w:rPr>
        <w:t>helpdesk</w:t>
      </w:r>
    </w:p>
    <w:p w14:paraId="25C05350" w14:textId="120FF9A5" w:rsidR="003218B4" w:rsidRDefault="003218B4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oftware was pushed out differently</w:t>
      </w:r>
    </w:p>
    <w:p w14:paraId="09E8F740" w14:textId="3AA1D975" w:rsidR="003218B4" w:rsidRDefault="003218B4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roblem will go away soon as the image changes</w:t>
      </w:r>
    </w:p>
    <w:p w14:paraId="6E202C2D" w14:textId="0C0015B0" w:rsidR="003218B4" w:rsidRDefault="003218B4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he Juniors went from the old way to the new way</w:t>
      </w:r>
    </w:p>
    <w:p w14:paraId="7A4CA978" w14:textId="3FEFD0B9" w:rsidR="003218B4" w:rsidRDefault="003218B4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The sophomores have old </w:t>
      </w:r>
      <w:r w:rsidR="00CE4884">
        <w:rPr>
          <w:rFonts w:ascii="Franklin Gothic Book" w:eastAsia="Times New Roman" w:hAnsi="Franklin Gothic Book" w:cs="Times New Roman"/>
          <w:sz w:val="24"/>
          <w:szCs w:val="20"/>
        </w:rPr>
        <w:t>images,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so they don’t have to deal yet</w:t>
      </w:r>
    </w:p>
    <w:p w14:paraId="2BCFD3C3" w14:textId="1F6D5388" w:rsidR="003218B4" w:rsidRDefault="003218B4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The freshman </w:t>
      </w:r>
      <w:proofErr w:type="gramStart"/>
      <w:r>
        <w:rPr>
          <w:rFonts w:ascii="Franklin Gothic Book" w:eastAsia="Times New Roman" w:hAnsi="Franklin Gothic Book" w:cs="Times New Roman"/>
          <w:sz w:val="24"/>
          <w:szCs w:val="20"/>
        </w:rPr>
        <w:t>are</w:t>
      </w:r>
      <w:proofErr w:type="gram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setup with the new image and don’t </w:t>
      </w:r>
    </w:p>
    <w:p w14:paraId="402A4A6B" w14:textId="1226297C" w:rsidR="003218B4" w:rsidRDefault="003218B4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Waiting process during laptop rollout</w:t>
      </w:r>
    </w:p>
    <w:p w14:paraId="5D1238C3" w14:textId="304D7699" w:rsidR="003218B4" w:rsidRDefault="003218B4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Say why the information is needed like “How the </w:t>
      </w:r>
      <w:r w:rsidR="00CE4884">
        <w:rPr>
          <w:rFonts w:ascii="Franklin Gothic Book" w:eastAsia="Times New Roman" w:hAnsi="Franklin Gothic Book" w:cs="Times New Roman"/>
          <w:sz w:val="24"/>
          <w:szCs w:val="20"/>
        </w:rPr>
        <w:t>laptop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will blow up if you don’t select Organization”</w:t>
      </w:r>
    </w:p>
    <w:p w14:paraId="11E5E078" w14:textId="41929E08" w:rsidR="00F73E69" w:rsidRDefault="00F73E69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n June incoming freshman will get their laptop, setup, and sign up for classes.</w:t>
      </w:r>
    </w:p>
    <w:p w14:paraId="30C579CA" w14:textId="6BD5547A" w:rsidR="00F73E69" w:rsidRDefault="00F73E69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Registration and Orientation maybe needs another 10 minutes</w:t>
      </w:r>
    </w:p>
    <w:p w14:paraId="7216B55E" w14:textId="297A87D8" w:rsidR="00F73E69" w:rsidRDefault="00F73E69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tudents are not sure what software they are going to need 2 months before their classes start.</w:t>
      </w:r>
    </w:p>
    <w:p w14:paraId="5CBA39B7" w14:textId="39601503" w:rsidR="00F73E69" w:rsidRDefault="00F73E69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sking major</w:t>
      </w:r>
    </w:p>
    <w:p w14:paraId="3612E9BC" w14:textId="049A3D00" w:rsidR="00F73E69" w:rsidRDefault="00F73E69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extbooks are on Access Stout – Why not software needed</w:t>
      </w:r>
    </w:p>
    <w:p w14:paraId="2C22CE8A" w14:textId="72FEA4D2" w:rsidR="00F73E69" w:rsidRDefault="00F73E69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avigate also has a link to textbooks. This is used for freshman, soon everyone.</w:t>
      </w:r>
    </w:p>
    <w:p w14:paraId="605F8229" w14:textId="486E0E3D" w:rsidR="00F73E69" w:rsidRDefault="00F73E69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dd 15 seconds to the video loop explaining software</w:t>
      </w:r>
    </w:p>
    <w:p w14:paraId="412511FA" w14:textId="308FA9C8" w:rsidR="00F73E69" w:rsidRDefault="00F73E69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lastRenderedPageBreak/>
        <w:t>Be playful about how the students may mess up their laptop setup.</w:t>
      </w:r>
    </w:p>
    <w:p w14:paraId="5B22EFCF" w14:textId="05DE79A7" w:rsidR="00F73E69" w:rsidRDefault="00F73E69" w:rsidP="003218B4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DUO</w:t>
      </w:r>
    </w:p>
    <w:p w14:paraId="42EDAADF" w14:textId="32212BA4" w:rsidR="00F73E69" w:rsidRDefault="00F73E69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2019 Student employees</w:t>
      </w:r>
    </w:p>
    <w:p w14:paraId="3D93F424" w14:textId="15300225" w:rsidR="00F73E69" w:rsidRDefault="00F73E69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2020 Thanksgiving DUO will be rolled out</w:t>
      </w:r>
    </w:p>
    <w:p w14:paraId="6DCEFB8A" w14:textId="3DBA28FD" w:rsidR="00F73E69" w:rsidRDefault="00F73E69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T Leadership meeting</w:t>
      </w:r>
    </w:p>
    <w:p w14:paraId="29C34FA6" w14:textId="6AB61303" w:rsidR="00F73E69" w:rsidRDefault="00F73E69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Orientation in June, we may </w:t>
      </w:r>
      <w:r w:rsidR="00CE4884">
        <w:rPr>
          <w:rFonts w:ascii="Franklin Gothic Book" w:eastAsia="Times New Roman" w:hAnsi="Franklin Gothic Book" w:cs="Times New Roman"/>
          <w:sz w:val="24"/>
          <w:szCs w:val="20"/>
        </w:rPr>
        <w:t>setup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them then</w:t>
      </w:r>
    </w:p>
    <w:p w14:paraId="4CDF80D8" w14:textId="669DC0B4" w:rsidR="00F73E69" w:rsidRDefault="00F73E69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Res Hall students (Year 1 and 2) Use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0"/>
        </w:rPr>
        <w:t>spring</w:t>
      </w:r>
      <w:r w:rsidR="00CE4884">
        <w:rPr>
          <w:rFonts w:ascii="Franklin Gothic Book" w:eastAsia="Times New Roman" w:hAnsi="Franklin Gothic Book" w:cs="Times New Roman"/>
          <w:sz w:val="24"/>
          <w:szCs w:val="20"/>
        </w:rPr>
        <w:t>term</w:t>
      </w:r>
      <w:proofErr w:type="spell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as an opportunity to sign people up.</w:t>
      </w:r>
    </w:p>
    <w:p w14:paraId="1366FF95" w14:textId="71D6ED7E" w:rsidR="00F73E69" w:rsidRDefault="00F73E69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Rolling deadline for the different years of students</w:t>
      </w:r>
    </w:p>
    <w:p w14:paraId="5D61F461" w14:textId="2B961176" w:rsidR="00652375" w:rsidRDefault="00652375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Registration hold on student accounts</w:t>
      </w:r>
    </w:p>
    <w:p w14:paraId="372897E3" w14:textId="172437E9" w:rsidR="00652375" w:rsidRDefault="00652375" w:rsidP="00F73E6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What should we revoke from the students</w:t>
      </w:r>
    </w:p>
    <w:p w14:paraId="6381ABC7" w14:textId="032D6ED4" w:rsidR="00652375" w:rsidRDefault="00652375" w:rsidP="00652375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anvas</w:t>
      </w:r>
    </w:p>
    <w:p w14:paraId="0101740A" w14:textId="1F52F8DF" w:rsidR="00652375" w:rsidRDefault="00652375" w:rsidP="00652375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ccount Hold</w:t>
      </w:r>
    </w:p>
    <w:p w14:paraId="4D224300" w14:textId="3E954985" w:rsidR="00652375" w:rsidRDefault="00652375" w:rsidP="00652375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ONNECT (Barrier to adoption)</w:t>
      </w:r>
    </w:p>
    <w:p w14:paraId="0032588C" w14:textId="152C0AEF" w:rsidR="00652375" w:rsidRDefault="00652375" w:rsidP="00652375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Housing Gateway</w:t>
      </w:r>
    </w:p>
    <w:p w14:paraId="55AC3C1A" w14:textId="5645B6A2" w:rsidR="00652375" w:rsidRDefault="00652375" w:rsidP="00652375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ountdown (Like the password expiration popup)</w:t>
      </w:r>
    </w:p>
    <w:p w14:paraId="4B7C51CC" w14:textId="2449A3FD" w:rsidR="00652375" w:rsidRDefault="00652375" w:rsidP="00652375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ransparent &amp; Fair</w:t>
      </w:r>
    </w:p>
    <w:p w14:paraId="2B0C3E76" w14:textId="3691B320" w:rsidR="00652375" w:rsidRDefault="00652375" w:rsidP="00652375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maller Groups</w:t>
      </w:r>
    </w:p>
    <w:p w14:paraId="1D00D2CE" w14:textId="7F180EBC" w:rsidR="00652375" w:rsidRDefault="00652375" w:rsidP="0065237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ositive Reinforcement</w:t>
      </w:r>
    </w:p>
    <w:p w14:paraId="58FA4B6A" w14:textId="0CBA4313" w:rsidR="00652375" w:rsidRDefault="00652375" w:rsidP="0065237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he Why?</w:t>
      </w:r>
    </w:p>
    <w:p w14:paraId="60ABDE0E" w14:textId="405C13F3" w:rsidR="00652375" w:rsidRDefault="00652375" w:rsidP="00652375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hishing scam higher risk</w:t>
      </w:r>
    </w:p>
    <w:p w14:paraId="277631B6" w14:textId="2C739B23" w:rsidR="00652375" w:rsidRDefault="00652375" w:rsidP="00652375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Every Security Instance (90 percent)</w:t>
      </w:r>
    </w:p>
    <w:p w14:paraId="44AFF6E4" w14:textId="68EC6DBE" w:rsidR="00652375" w:rsidRDefault="00652375" w:rsidP="0065237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We must have a good argument in making it mandatory. Making it seem worth their while.</w:t>
      </w:r>
    </w:p>
    <w:p w14:paraId="513AF527" w14:textId="2001A3B8" w:rsidR="00A16DD9" w:rsidRDefault="00A16DD9" w:rsidP="0065237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he REAL EMAILS look like phishing emails</w:t>
      </w:r>
    </w:p>
    <w:p w14:paraId="79F28A34" w14:textId="793123CD" w:rsidR="00A16DD9" w:rsidRDefault="00A16DD9" w:rsidP="0065237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1098-T form looks like a phishing email</w:t>
      </w:r>
    </w:p>
    <w:p w14:paraId="6D37646F" w14:textId="65D84C37" w:rsidR="00A16DD9" w:rsidRDefault="00CE4884" w:rsidP="00652375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ampaign</w:t>
      </w:r>
      <w:r w:rsidR="00A16DD9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>
        <w:rPr>
          <w:rFonts w:ascii="Franklin Gothic Book" w:eastAsia="Times New Roman" w:hAnsi="Franklin Gothic Book" w:cs="Times New Roman"/>
          <w:sz w:val="24"/>
          <w:szCs w:val="20"/>
        </w:rPr>
        <w:t>Phishing</w:t>
      </w:r>
      <w:r w:rsidR="00A16DD9">
        <w:rPr>
          <w:rFonts w:ascii="Franklin Gothic Book" w:eastAsia="Times New Roman" w:hAnsi="Franklin Gothic Book" w:cs="Times New Roman"/>
          <w:sz w:val="24"/>
          <w:szCs w:val="20"/>
        </w:rPr>
        <w:t xml:space="preserve"> is an unsolicited email</w:t>
      </w:r>
    </w:p>
    <w:p w14:paraId="3DAFDB68" w14:textId="52E1F9FE" w:rsidR="00A16DD9" w:rsidRPr="00CE4884" w:rsidRDefault="00A16DD9" w:rsidP="00CE4884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ampaign about email being spooky and not clicking links</w:t>
      </w:r>
    </w:p>
    <w:p w14:paraId="5FD6C1A8" w14:textId="4BD727BC" w:rsidR="001C1555" w:rsidRPr="00B572C8" w:rsidRDefault="00C85A3D" w:rsidP="00B572C8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al of the Minutes</w:t>
      </w:r>
    </w:p>
    <w:p w14:paraId="3412464F" w14:textId="1E9B4AA2" w:rsidR="00365D11" w:rsidRDefault="002D3B0F" w:rsidP="006A445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468AFA60" w14:textId="3F98D3EF" w:rsidR="00787DB3" w:rsidRDefault="000F6B39" w:rsidP="00787DB3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Disability Services Tech Fee Proposal</w:t>
      </w:r>
    </w:p>
    <w:p w14:paraId="65075961" w14:textId="673F4514" w:rsidR="00CE4884" w:rsidRPr="006A4452" w:rsidRDefault="00CE4884" w:rsidP="00CE4884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able this issue for one meeting</w:t>
      </w:r>
    </w:p>
    <w:p w14:paraId="39E94311" w14:textId="44E3AEBE" w:rsidR="00521EEA" w:rsidRDefault="00CD2728" w:rsidP="00806E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</w:p>
    <w:p w14:paraId="6DB38B55" w14:textId="1E80EEE3" w:rsidR="00C35566" w:rsidRDefault="00787DB3" w:rsidP="00C35566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Campus </w:t>
      </w:r>
      <w:r w:rsidR="00404168">
        <w:rPr>
          <w:rFonts w:ascii="Franklin Gothic Book" w:eastAsia="Times New Roman" w:hAnsi="Franklin Gothic Book" w:cs="Times New Roman"/>
          <w:sz w:val="24"/>
          <w:szCs w:val="20"/>
        </w:rPr>
        <w:t>Print Management</w:t>
      </w:r>
    </w:p>
    <w:p w14:paraId="53594697" w14:textId="0258F3A6" w:rsidR="00A16DD9" w:rsidRDefault="00A16DD9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Housing is interested (They met with </w:t>
      </w:r>
      <w:proofErr w:type="gramStart"/>
      <w:r>
        <w:rPr>
          <w:rFonts w:ascii="Franklin Gothic Book" w:eastAsia="Times New Roman" w:hAnsi="Franklin Gothic Book" w:cs="Times New Roman"/>
          <w:sz w:val="24"/>
          <w:szCs w:val="20"/>
        </w:rPr>
        <w:t>UWEC,</w:t>
      </w:r>
      <w:proofErr w:type="gram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they are using Papercut)</w:t>
      </w:r>
    </w:p>
    <w:p w14:paraId="2987EB0B" w14:textId="76D1998C" w:rsidR="00A16DD9" w:rsidRDefault="00A16DD9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Every other UW System school uses Pharos/Papercut</w:t>
      </w:r>
    </w:p>
    <w:p w14:paraId="61FC7E9A" w14:textId="3352B053" w:rsidR="00A16DD9" w:rsidRDefault="00A16DD9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lastRenderedPageBreak/>
        <w:t xml:space="preserve">10 printers will initially be setup with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0"/>
        </w:rPr>
        <w:t>PaperCut</w:t>
      </w:r>
      <w:proofErr w:type="spellEnd"/>
    </w:p>
    <w:p w14:paraId="06431FFF" w14:textId="06B096E0" w:rsidR="00A16DD9" w:rsidRDefault="00A16DD9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Few hundred dollars annually to </w:t>
      </w:r>
      <w:r w:rsidR="00CE4884">
        <w:rPr>
          <w:rFonts w:ascii="Franklin Gothic Book" w:eastAsia="Times New Roman" w:hAnsi="Franklin Gothic Book" w:cs="Times New Roman"/>
          <w:sz w:val="24"/>
          <w:szCs w:val="20"/>
        </w:rPr>
        <w:t>license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0"/>
        </w:rPr>
        <w:t>PaperCut</w:t>
      </w:r>
      <w:proofErr w:type="spellEnd"/>
    </w:p>
    <w:p w14:paraId="01267020" w14:textId="4E23A0C3" w:rsidR="00A16DD9" w:rsidRDefault="00A16DD9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We pay a maintenance fee for each print. EO Johnson does all upkeep on the printers including paper and toner and repairs.</w:t>
      </w:r>
    </w:p>
    <w:p w14:paraId="47DB3C45" w14:textId="0E3F834C" w:rsidR="00A16DD9" w:rsidRDefault="00A16DD9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uggestions: Put two printers in two public places. Students paying to print would cover the yearly cost.</w:t>
      </w:r>
    </w:p>
    <w:p w14:paraId="359CB85A" w14:textId="5241936B" w:rsidR="00A16DD9" w:rsidRDefault="00A16DD9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Printers may need to be replaced every 7 </w:t>
      </w:r>
      <w:proofErr w:type="gramStart"/>
      <w:r>
        <w:rPr>
          <w:rFonts w:ascii="Franklin Gothic Book" w:eastAsia="Times New Roman" w:hAnsi="Franklin Gothic Book" w:cs="Times New Roman"/>
          <w:sz w:val="24"/>
          <w:szCs w:val="20"/>
        </w:rPr>
        <w:t>years,</w:t>
      </w:r>
      <w:proofErr w:type="gram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each printer may be about 10K.</w:t>
      </w:r>
    </w:p>
    <w:p w14:paraId="38C13EB2" w14:textId="6A62F7EF" w:rsidR="00A16DD9" w:rsidRDefault="00A16DD9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apercut would be licensed for 5 years.</w:t>
      </w:r>
    </w:p>
    <w:p w14:paraId="71CE826F" w14:textId="0B4C983A" w:rsidR="00A16DD9" w:rsidRDefault="00A16DD9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2 cents per page is the cost to the students</w:t>
      </w:r>
    </w:p>
    <w:p w14:paraId="147891FC" w14:textId="592847A8" w:rsidR="00A16DD9" w:rsidRDefault="00A16DD9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ost per page could be increased</w:t>
      </w:r>
    </w:p>
    <w:p w14:paraId="7951E8DF" w14:textId="02171BF2" w:rsidR="00A16DD9" w:rsidRDefault="00A16DD9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MFD Multifunction Device</w:t>
      </w:r>
    </w:p>
    <w:p w14:paraId="4B97CD6F" w14:textId="408F5F8E" w:rsidR="00A16DD9" w:rsidRDefault="005E1BFF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The cost to the Tech fee would be the initial asset (MFD) and the software cost of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0"/>
        </w:rPr>
        <w:t>PaperCut</w:t>
      </w:r>
      <w:proofErr w:type="spellEnd"/>
      <w:r>
        <w:rPr>
          <w:rFonts w:ascii="Franklin Gothic Book" w:eastAsia="Times New Roman" w:hAnsi="Franklin Gothic Book" w:cs="Times New Roman"/>
          <w:sz w:val="24"/>
          <w:szCs w:val="20"/>
        </w:rPr>
        <w:t>.</w:t>
      </w:r>
    </w:p>
    <w:p w14:paraId="57519B0F" w14:textId="249A85FC" w:rsidR="005E1BFF" w:rsidRDefault="005E1BFF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hould we project student costs</w:t>
      </w:r>
      <w:r w:rsidR="00AC195E">
        <w:rPr>
          <w:rFonts w:ascii="Franklin Gothic Book" w:eastAsia="Times New Roman" w:hAnsi="Franklin Gothic Book" w:cs="Times New Roman"/>
          <w:sz w:val="24"/>
          <w:szCs w:val="20"/>
        </w:rPr>
        <w:t xml:space="preserve"> over 7 years to totally cover the initial ass cost.</w:t>
      </w:r>
    </w:p>
    <w:p w14:paraId="5712CE3E" w14:textId="0FD9812B" w:rsidR="00AC195E" w:rsidRDefault="00AC195E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We have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0"/>
        </w:rPr>
        <w:t>GoPrint</w:t>
      </w:r>
      <w:proofErr w:type="spell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at the library right now</w:t>
      </w:r>
    </w:p>
    <w:p w14:paraId="263D08B1" w14:textId="7540ED0A" w:rsidR="00AC195E" w:rsidRDefault="00AC195E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Baseline Plus and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0"/>
        </w:rPr>
        <w:t>Flexline</w:t>
      </w:r>
      <w:proofErr w:type="spell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will be charged</w:t>
      </w:r>
    </w:p>
    <w:p w14:paraId="56D28893" w14:textId="6D12F40B" w:rsidR="00AC195E" w:rsidRDefault="00AC195E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Maybe a student would be allowed a certain number of prints per semester called a HOUSING PRINTING ACCOUNT with a certain amount of credits.</w:t>
      </w:r>
    </w:p>
    <w:p w14:paraId="0B293512" w14:textId="11DB26A9" w:rsidR="00AC195E" w:rsidRDefault="00AC195E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here are some people who print a huge amount and some students who don’t print very much at all.</w:t>
      </w:r>
    </w:p>
    <w:p w14:paraId="1F66D3E6" w14:textId="64B70113" w:rsidR="00AC195E" w:rsidRDefault="00AC195E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proofErr w:type="spellStart"/>
      <w:r>
        <w:rPr>
          <w:rFonts w:ascii="Franklin Gothic Book" w:eastAsia="Times New Roman" w:hAnsi="Franklin Gothic Book" w:cs="Times New Roman"/>
          <w:sz w:val="24"/>
          <w:szCs w:val="20"/>
        </w:rPr>
        <w:t>McCalamont</w:t>
      </w:r>
      <w:proofErr w:type="spell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users got free laundry because of extended construction work. The limit was $1000.</w:t>
      </w:r>
    </w:p>
    <w:p w14:paraId="5BB11EE0" w14:textId="5A54E969" w:rsidR="00AC195E" w:rsidRDefault="00AC195E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It doesn’t have to have a </w:t>
      </w:r>
      <w:r w:rsidR="00CE4884">
        <w:rPr>
          <w:rFonts w:ascii="Franklin Gothic Book" w:eastAsia="Times New Roman" w:hAnsi="Franklin Gothic Book" w:cs="Times New Roman"/>
          <w:sz w:val="24"/>
          <w:szCs w:val="20"/>
        </w:rPr>
        <w:t>cap;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housing doesn’t want to cap prints.</w:t>
      </w:r>
    </w:p>
    <w:p w14:paraId="3AF953D0" w14:textId="715E4D28" w:rsidR="00AC195E" w:rsidRDefault="00AC195E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here is a certain number where you are taking advantage of the system. We can track these numbers each week.</w:t>
      </w:r>
    </w:p>
    <w:p w14:paraId="49C2F735" w14:textId="4CC973DC" w:rsidR="00AC195E" w:rsidRDefault="00AC195E" w:rsidP="00A16DD9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er class may give a certain amount of printing.</w:t>
      </w:r>
    </w:p>
    <w:p w14:paraId="2D67E40D" w14:textId="40F08F7A" w:rsidR="00AC195E" w:rsidRDefault="00AC195E" w:rsidP="00AC195E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Traffic patterns of the MSC to </w:t>
      </w:r>
      <w:r w:rsidR="00CE4884">
        <w:rPr>
          <w:rFonts w:ascii="Franklin Gothic Book" w:eastAsia="Times New Roman" w:hAnsi="Franklin Gothic Book" w:cs="Times New Roman"/>
          <w:sz w:val="24"/>
          <w:szCs w:val="20"/>
        </w:rPr>
        <w:t xml:space="preserve">strategy </w:t>
      </w:r>
      <w:r>
        <w:rPr>
          <w:rFonts w:ascii="Franklin Gothic Book" w:eastAsia="Times New Roman" w:hAnsi="Franklin Gothic Book" w:cs="Times New Roman"/>
          <w:sz w:val="24"/>
          <w:szCs w:val="20"/>
        </w:rPr>
        <w:t>plan where to place the printers to create more traffic in certain areas.</w:t>
      </w:r>
    </w:p>
    <w:p w14:paraId="0A07D0C9" w14:textId="5E0F6678" w:rsidR="00AC195E" w:rsidRDefault="00AC195E" w:rsidP="00AC195E">
      <w:pPr>
        <w:numPr>
          <w:ilvl w:val="3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erhaps by the vending machines across from Huffs Lounge</w:t>
      </w:r>
    </w:p>
    <w:p w14:paraId="0FDAEC0E" w14:textId="1AFB3CA2" w:rsidR="00AC195E" w:rsidRDefault="00AC195E" w:rsidP="00AC195E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We need to create a way to let different groups of people use different funding streams (ex. Housing student, organization leader)</w:t>
      </w:r>
    </w:p>
    <w:p w14:paraId="3351D577" w14:textId="3FFBAE4C" w:rsidR="00BC43EA" w:rsidRDefault="00BC43EA" w:rsidP="00AC195E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proofErr w:type="spellStart"/>
      <w:r>
        <w:rPr>
          <w:rFonts w:ascii="Franklin Gothic Book" w:eastAsia="Times New Roman" w:hAnsi="Franklin Gothic Book" w:cs="Times New Roman"/>
          <w:sz w:val="24"/>
          <w:szCs w:val="20"/>
        </w:rPr>
        <w:t>GoPrint</w:t>
      </w:r>
      <w:proofErr w:type="spellEnd"/>
      <w:r>
        <w:rPr>
          <w:rFonts w:ascii="Franklin Gothic Book" w:eastAsia="Times New Roman" w:hAnsi="Franklin Gothic Book" w:cs="Times New Roman"/>
          <w:sz w:val="24"/>
          <w:szCs w:val="20"/>
        </w:rPr>
        <w:t xml:space="preserve"> is a competitor solution, we would transition away from that software.</w:t>
      </w:r>
    </w:p>
    <w:p w14:paraId="355A7B21" w14:textId="2B0E716C" w:rsidR="00BC43EA" w:rsidRDefault="00BC43EA" w:rsidP="00AC195E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lastRenderedPageBreak/>
        <w:t xml:space="preserve">We </w:t>
      </w:r>
      <w:r w:rsidR="00CE4884">
        <w:rPr>
          <w:rFonts w:ascii="Franklin Gothic Book" w:eastAsia="Times New Roman" w:hAnsi="Franklin Gothic Book" w:cs="Times New Roman"/>
          <w:sz w:val="24"/>
          <w:szCs w:val="20"/>
        </w:rPr>
        <w:t>must</w:t>
      </w:r>
      <w:r>
        <w:rPr>
          <w:rFonts w:ascii="Franklin Gothic Book" w:eastAsia="Times New Roman" w:hAnsi="Franklin Gothic Book" w:cs="Times New Roman"/>
          <w:sz w:val="24"/>
          <w:szCs w:val="20"/>
        </w:rPr>
        <w:t xml:space="preserve"> talk to each building manager about matching funds for these printers</w:t>
      </w:r>
    </w:p>
    <w:p w14:paraId="234F4F48" w14:textId="18FCEE2A" w:rsidR="00BC43EA" w:rsidRDefault="00BC43EA" w:rsidP="00AC195E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he person in housing doesn’t have to buy toner or look at the printer, this reduces labor cost.</w:t>
      </w:r>
    </w:p>
    <w:p w14:paraId="3A498AEA" w14:textId="520B4E84" w:rsidR="00BC43EA" w:rsidRDefault="00BC43EA" w:rsidP="00AC195E">
      <w:pPr>
        <w:numPr>
          <w:ilvl w:val="2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The printer locations may change</w:t>
      </w:r>
    </w:p>
    <w:p w14:paraId="06C8283A" w14:textId="622ACDE4" w:rsidR="009A589C" w:rsidRDefault="007B5682" w:rsidP="00C35566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Callout for </w:t>
      </w:r>
      <w:r w:rsidR="00AA7C0C">
        <w:rPr>
          <w:rFonts w:ascii="Franklin Gothic Book" w:eastAsia="Times New Roman" w:hAnsi="Franklin Gothic Book" w:cs="Times New Roman"/>
          <w:sz w:val="24"/>
          <w:szCs w:val="20"/>
        </w:rPr>
        <w:t>P</w:t>
      </w:r>
      <w:r>
        <w:rPr>
          <w:rFonts w:ascii="Franklin Gothic Book" w:eastAsia="Times New Roman" w:hAnsi="Franklin Gothic Book" w:cs="Times New Roman"/>
          <w:sz w:val="24"/>
          <w:szCs w:val="20"/>
        </w:rPr>
        <w:t>roposals</w:t>
      </w:r>
    </w:p>
    <w:p w14:paraId="50EF598D" w14:textId="77777777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nouncements</w:t>
      </w:r>
    </w:p>
    <w:p w14:paraId="094B4533" w14:textId="77777777" w:rsidR="00DA6636" w:rsidRPr="00297FFB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Adjourn</w:t>
      </w:r>
    </w:p>
    <w:sectPr w:rsidR="00DA6636" w:rsidRPr="00297FF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A58191" w14:textId="77777777" w:rsidR="00D6249B" w:rsidRDefault="00D6249B" w:rsidP="00D96090">
      <w:pPr>
        <w:spacing w:after="0" w:line="240" w:lineRule="auto"/>
      </w:pPr>
      <w:r>
        <w:separator/>
      </w:r>
    </w:p>
  </w:endnote>
  <w:endnote w:type="continuationSeparator" w:id="0">
    <w:p w14:paraId="611791D1" w14:textId="77777777" w:rsidR="00D6249B" w:rsidRDefault="00D6249B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71835E" w14:textId="77777777" w:rsidR="00D6249B" w:rsidRDefault="00D6249B" w:rsidP="00D96090">
      <w:pPr>
        <w:spacing w:after="0" w:line="240" w:lineRule="auto"/>
      </w:pPr>
      <w:r>
        <w:separator/>
      </w:r>
    </w:p>
  </w:footnote>
  <w:footnote w:type="continuationSeparator" w:id="0">
    <w:p w14:paraId="2CB4E9FD" w14:textId="77777777" w:rsidR="00D6249B" w:rsidRDefault="00D6249B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4BE4C4F9" w:rsidR="006D1DC4" w:rsidRPr="00D96090" w:rsidRDefault="006D1DC4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96090">
      <w:rPr>
        <w:rFonts w:ascii="Franklin Gothic Demi" w:hAnsi="Franklin Gothic Demi"/>
      </w:rPr>
      <w:t>Meeting Agenda</w:t>
    </w:r>
  </w:p>
  <w:p w14:paraId="3A28DE83" w14:textId="59576218" w:rsidR="006D1DC4" w:rsidRPr="00D96090" w:rsidRDefault="006D1DC4" w:rsidP="00D90814">
    <w:pPr>
      <w:spacing w:after="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Student Information Technology Committee</w:t>
    </w:r>
  </w:p>
  <w:p w14:paraId="73781E2B" w14:textId="07081DDC" w:rsidR="006D1DC4" w:rsidRPr="00D96090" w:rsidRDefault="006D1DC4" w:rsidP="00D90814">
    <w:pPr>
      <w:spacing w:after="0"/>
      <w:ind w:left="720" w:hanging="72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 xml:space="preserve"> Birch Room, Memorial Student Center</w:t>
    </w:r>
  </w:p>
  <w:p w14:paraId="3FD4EE62" w14:textId="272A42DE" w:rsidR="006D1DC4" w:rsidRPr="00D96090" w:rsidRDefault="006D1DC4" w:rsidP="00A93C13">
    <w:pPr>
      <w:pStyle w:val="Heading1"/>
      <w:spacing w:before="0"/>
      <w:jc w:val="center"/>
      <w:rPr>
        <w:rStyle w:val="IntenseEmphasis"/>
        <w:rFonts w:ascii="Franklin Gothic Demi" w:hAnsi="Franklin Gothic Demi"/>
      </w:rPr>
    </w:pPr>
    <w:r>
      <w:rPr>
        <w:rStyle w:val="IntenseEmphasis"/>
        <w:rFonts w:ascii="Franklin Gothic Demi" w:hAnsi="Franklin Gothic Demi"/>
      </w:rPr>
      <w:t>February 7th, 2020</w:t>
    </w:r>
    <w:r w:rsidRPr="00D96090">
      <w:rPr>
        <w:rStyle w:val="IntenseEmphasis"/>
        <w:rFonts w:ascii="Franklin Gothic Demi" w:hAnsi="Franklin Gothic Demi"/>
      </w:rPr>
      <w:t xml:space="preserve"> </w:t>
    </w:r>
    <w:r>
      <w:rPr>
        <w:rStyle w:val="IntenseEmphasis"/>
        <w:rFonts w:ascii="Franklin Gothic Demi" w:hAnsi="Franklin Gothic Demi"/>
      </w:rPr>
      <w:t>@ 11:10am - 12:10pm</w:t>
    </w:r>
  </w:p>
  <w:p w14:paraId="66CA0369" w14:textId="77777777" w:rsidR="006D1DC4" w:rsidRDefault="006D1D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kwqwUAUJFjTiwAAAA="/>
  </w:docVars>
  <w:rsids>
    <w:rsidRoot w:val="00D96090"/>
    <w:rsid w:val="000107F2"/>
    <w:rsid w:val="0002032A"/>
    <w:rsid w:val="00021F60"/>
    <w:rsid w:val="000230CE"/>
    <w:rsid w:val="00031484"/>
    <w:rsid w:val="0003562C"/>
    <w:rsid w:val="00053F3F"/>
    <w:rsid w:val="00054528"/>
    <w:rsid w:val="00057B56"/>
    <w:rsid w:val="00070A97"/>
    <w:rsid w:val="00073E6B"/>
    <w:rsid w:val="000B4911"/>
    <w:rsid w:val="000B4930"/>
    <w:rsid w:val="000B50E4"/>
    <w:rsid w:val="000B512B"/>
    <w:rsid w:val="000C2383"/>
    <w:rsid w:val="000C6FDD"/>
    <w:rsid w:val="000D2245"/>
    <w:rsid w:val="000D3AB2"/>
    <w:rsid w:val="000E178B"/>
    <w:rsid w:val="000E4BC8"/>
    <w:rsid w:val="000E7840"/>
    <w:rsid w:val="000F4E21"/>
    <w:rsid w:val="000F5F74"/>
    <w:rsid w:val="000F65EB"/>
    <w:rsid w:val="000F6B39"/>
    <w:rsid w:val="00110E07"/>
    <w:rsid w:val="00115F9D"/>
    <w:rsid w:val="001221A0"/>
    <w:rsid w:val="001362CB"/>
    <w:rsid w:val="001440CA"/>
    <w:rsid w:val="00162463"/>
    <w:rsid w:val="0016593C"/>
    <w:rsid w:val="00167974"/>
    <w:rsid w:val="001807AF"/>
    <w:rsid w:val="00193872"/>
    <w:rsid w:val="001A1544"/>
    <w:rsid w:val="001A5659"/>
    <w:rsid w:val="001A5848"/>
    <w:rsid w:val="001C1555"/>
    <w:rsid w:val="001C5E06"/>
    <w:rsid w:val="001D6F33"/>
    <w:rsid w:val="001F5D26"/>
    <w:rsid w:val="0020720D"/>
    <w:rsid w:val="00212375"/>
    <w:rsid w:val="00215A00"/>
    <w:rsid w:val="00237E49"/>
    <w:rsid w:val="002529A9"/>
    <w:rsid w:val="002646F1"/>
    <w:rsid w:val="0026621A"/>
    <w:rsid w:val="002703B8"/>
    <w:rsid w:val="002706B5"/>
    <w:rsid w:val="00270820"/>
    <w:rsid w:val="002716A3"/>
    <w:rsid w:val="00277A7A"/>
    <w:rsid w:val="002857E7"/>
    <w:rsid w:val="00290251"/>
    <w:rsid w:val="00297FFB"/>
    <w:rsid w:val="002A1FDF"/>
    <w:rsid w:val="002B32D6"/>
    <w:rsid w:val="002B3404"/>
    <w:rsid w:val="002B368F"/>
    <w:rsid w:val="002B7A3B"/>
    <w:rsid w:val="002C1171"/>
    <w:rsid w:val="002C382C"/>
    <w:rsid w:val="002D13F6"/>
    <w:rsid w:val="002D25DF"/>
    <w:rsid w:val="002D2ED3"/>
    <w:rsid w:val="002D3B0F"/>
    <w:rsid w:val="002D7E5D"/>
    <w:rsid w:val="002E2B02"/>
    <w:rsid w:val="002F19F1"/>
    <w:rsid w:val="002F7F1D"/>
    <w:rsid w:val="00305F63"/>
    <w:rsid w:val="0031603C"/>
    <w:rsid w:val="003218B4"/>
    <w:rsid w:val="0033684F"/>
    <w:rsid w:val="003408C7"/>
    <w:rsid w:val="00340C9F"/>
    <w:rsid w:val="00357880"/>
    <w:rsid w:val="00360876"/>
    <w:rsid w:val="00363485"/>
    <w:rsid w:val="00365D11"/>
    <w:rsid w:val="003716C9"/>
    <w:rsid w:val="0037327D"/>
    <w:rsid w:val="00383790"/>
    <w:rsid w:val="0038659B"/>
    <w:rsid w:val="003970F8"/>
    <w:rsid w:val="003A1940"/>
    <w:rsid w:val="003A2CA9"/>
    <w:rsid w:val="003A6934"/>
    <w:rsid w:val="003A6A67"/>
    <w:rsid w:val="003B1041"/>
    <w:rsid w:val="003C2DED"/>
    <w:rsid w:val="003D38E4"/>
    <w:rsid w:val="003D75DE"/>
    <w:rsid w:val="00401450"/>
    <w:rsid w:val="00404168"/>
    <w:rsid w:val="00406240"/>
    <w:rsid w:val="00406C4C"/>
    <w:rsid w:val="00412E5A"/>
    <w:rsid w:val="004431E6"/>
    <w:rsid w:val="00447C12"/>
    <w:rsid w:val="004506E4"/>
    <w:rsid w:val="00461260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6D92"/>
    <w:rsid w:val="004D39D1"/>
    <w:rsid w:val="004D6B0C"/>
    <w:rsid w:val="004F25E9"/>
    <w:rsid w:val="004F4F41"/>
    <w:rsid w:val="004F7516"/>
    <w:rsid w:val="004F7CFF"/>
    <w:rsid w:val="00512DD2"/>
    <w:rsid w:val="00521EEA"/>
    <w:rsid w:val="00533E71"/>
    <w:rsid w:val="00537CDE"/>
    <w:rsid w:val="0054065C"/>
    <w:rsid w:val="00542BBD"/>
    <w:rsid w:val="005623D0"/>
    <w:rsid w:val="00565DC4"/>
    <w:rsid w:val="005720F4"/>
    <w:rsid w:val="00573255"/>
    <w:rsid w:val="005737DB"/>
    <w:rsid w:val="0058122F"/>
    <w:rsid w:val="00582BAD"/>
    <w:rsid w:val="00591AD4"/>
    <w:rsid w:val="0059261C"/>
    <w:rsid w:val="005934A1"/>
    <w:rsid w:val="005A6D24"/>
    <w:rsid w:val="005A6EFC"/>
    <w:rsid w:val="005C04FF"/>
    <w:rsid w:val="005C1DF0"/>
    <w:rsid w:val="005D006C"/>
    <w:rsid w:val="005E1BFF"/>
    <w:rsid w:val="005E58E6"/>
    <w:rsid w:val="005E7503"/>
    <w:rsid w:val="00605A88"/>
    <w:rsid w:val="006134A5"/>
    <w:rsid w:val="00621B50"/>
    <w:rsid w:val="00627849"/>
    <w:rsid w:val="00645958"/>
    <w:rsid w:val="00652375"/>
    <w:rsid w:val="00664906"/>
    <w:rsid w:val="00666456"/>
    <w:rsid w:val="00680455"/>
    <w:rsid w:val="0069202E"/>
    <w:rsid w:val="006A1C4A"/>
    <w:rsid w:val="006A4452"/>
    <w:rsid w:val="006A4DA9"/>
    <w:rsid w:val="006B5577"/>
    <w:rsid w:val="006B6A91"/>
    <w:rsid w:val="006C2864"/>
    <w:rsid w:val="006C57A3"/>
    <w:rsid w:val="006D0459"/>
    <w:rsid w:val="006D1DC4"/>
    <w:rsid w:val="006D2768"/>
    <w:rsid w:val="006D2958"/>
    <w:rsid w:val="006D4F10"/>
    <w:rsid w:val="006E09D2"/>
    <w:rsid w:val="006F130D"/>
    <w:rsid w:val="0070444B"/>
    <w:rsid w:val="00705509"/>
    <w:rsid w:val="007111C2"/>
    <w:rsid w:val="007174E2"/>
    <w:rsid w:val="007218E3"/>
    <w:rsid w:val="007345A4"/>
    <w:rsid w:val="007353AB"/>
    <w:rsid w:val="00765E2D"/>
    <w:rsid w:val="00766318"/>
    <w:rsid w:val="00773681"/>
    <w:rsid w:val="00776654"/>
    <w:rsid w:val="00776817"/>
    <w:rsid w:val="00782C95"/>
    <w:rsid w:val="00787DB3"/>
    <w:rsid w:val="007B18B2"/>
    <w:rsid w:val="007B5682"/>
    <w:rsid w:val="007C100D"/>
    <w:rsid w:val="007D0139"/>
    <w:rsid w:val="007D6B23"/>
    <w:rsid w:val="007E2811"/>
    <w:rsid w:val="007E3CB4"/>
    <w:rsid w:val="007E68AF"/>
    <w:rsid w:val="007E6B1E"/>
    <w:rsid w:val="007F3250"/>
    <w:rsid w:val="00806E12"/>
    <w:rsid w:val="0082292E"/>
    <w:rsid w:val="00841D9B"/>
    <w:rsid w:val="008547D1"/>
    <w:rsid w:val="008720D8"/>
    <w:rsid w:val="00874C64"/>
    <w:rsid w:val="00875FE4"/>
    <w:rsid w:val="008B0705"/>
    <w:rsid w:val="008C2044"/>
    <w:rsid w:val="008D165C"/>
    <w:rsid w:val="008E3B43"/>
    <w:rsid w:val="008E5D93"/>
    <w:rsid w:val="008F3A79"/>
    <w:rsid w:val="008F495D"/>
    <w:rsid w:val="00900A50"/>
    <w:rsid w:val="009114A0"/>
    <w:rsid w:val="00911B3A"/>
    <w:rsid w:val="0091519A"/>
    <w:rsid w:val="0093148A"/>
    <w:rsid w:val="00942F14"/>
    <w:rsid w:val="00946F60"/>
    <w:rsid w:val="0096097A"/>
    <w:rsid w:val="00962CBE"/>
    <w:rsid w:val="0096320D"/>
    <w:rsid w:val="00971B2D"/>
    <w:rsid w:val="009766E5"/>
    <w:rsid w:val="0098376C"/>
    <w:rsid w:val="00987399"/>
    <w:rsid w:val="0098771E"/>
    <w:rsid w:val="009912C3"/>
    <w:rsid w:val="009939DA"/>
    <w:rsid w:val="009A1800"/>
    <w:rsid w:val="009A589C"/>
    <w:rsid w:val="009D1A42"/>
    <w:rsid w:val="009D7920"/>
    <w:rsid w:val="009E02BB"/>
    <w:rsid w:val="009E7E4D"/>
    <w:rsid w:val="009F2CD0"/>
    <w:rsid w:val="009F4BC7"/>
    <w:rsid w:val="009F5EDC"/>
    <w:rsid w:val="00A15134"/>
    <w:rsid w:val="00A16DD9"/>
    <w:rsid w:val="00A22364"/>
    <w:rsid w:val="00A24AAD"/>
    <w:rsid w:val="00A427BA"/>
    <w:rsid w:val="00A440A6"/>
    <w:rsid w:val="00A57E65"/>
    <w:rsid w:val="00A60E0F"/>
    <w:rsid w:val="00A7313F"/>
    <w:rsid w:val="00A84B37"/>
    <w:rsid w:val="00A879B3"/>
    <w:rsid w:val="00A93C13"/>
    <w:rsid w:val="00AA37B6"/>
    <w:rsid w:val="00AA644A"/>
    <w:rsid w:val="00AA7C0C"/>
    <w:rsid w:val="00AB0E5A"/>
    <w:rsid w:val="00AB17C6"/>
    <w:rsid w:val="00AB36EF"/>
    <w:rsid w:val="00AC195E"/>
    <w:rsid w:val="00AC1B0A"/>
    <w:rsid w:val="00AC62D5"/>
    <w:rsid w:val="00AC6DB6"/>
    <w:rsid w:val="00AF24A9"/>
    <w:rsid w:val="00AF7DE9"/>
    <w:rsid w:val="00B17C70"/>
    <w:rsid w:val="00B21BB6"/>
    <w:rsid w:val="00B24D6D"/>
    <w:rsid w:val="00B27423"/>
    <w:rsid w:val="00B37425"/>
    <w:rsid w:val="00B41B37"/>
    <w:rsid w:val="00B572C8"/>
    <w:rsid w:val="00B73DCC"/>
    <w:rsid w:val="00B8184A"/>
    <w:rsid w:val="00B83C3A"/>
    <w:rsid w:val="00B840B5"/>
    <w:rsid w:val="00B84566"/>
    <w:rsid w:val="00BB2A49"/>
    <w:rsid w:val="00BB2E64"/>
    <w:rsid w:val="00BC130D"/>
    <w:rsid w:val="00BC43EA"/>
    <w:rsid w:val="00BC6526"/>
    <w:rsid w:val="00BD231E"/>
    <w:rsid w:val="00BF3C57"/>
    <w:rsid w:val="00BF75AD"/>
    <w:rsid w:val="00C02A23"/>
    <w:rsid w:val="00C038F3"/>
    <w:rsid w:val="00C03DD0"/>
    <w:rsid w:val="00C0496F"/>
    <w:rsid w:val="00C1221D"/>
    <w:rsid w:val="00C12383"/>
    <w:rsid w:val="00C16384"/>
    <w:rsid w:val="00C24316"/>
    <w:rsid w:val="00C35566"/>
    <w:rsid w:val="00C609B4"/>
    <w:rsid w:val="00C62A54"/>
    <w:rsid w:val="00C721B2"/>
    <w:rsid w:val="00C802EE"/>
    <w:rsid w:val="00C8142A"/>
    <w:rsid w:val="00C84955"/>
    <w:rsid w:val="00C85A3D"/>
    <w:rsid w:val="00C90907"/>
    <w:rsid w:val="00CA5B4E"/>
    <w:rsid w:val="00CA6C80"/>
    <w:rsid w:val="00CC2614"/>
    <w:rsid w:val="00CC6119"/>
    <w:rsid w:val="00CD2728"/>
    <w:rsid w:val="00CD6741"/>
    <w:rsid w:val="00CD6860"/>
    <w:rsid w:val="00CE4884"/>
    <w:rsid w:val="00CF1FC8"/>
    <w:rsid w:val="00CF427A"/>
    <w:rsid w:val="00D00998"/>
    <w:rsid w:val="00D0486A"/>
    <w:rsid w:val="00D14041"/>
    <w:rsid w:val="00D16096"/>
    <w:rsid w:val="00D1611C"/>
    <w:rsid w:val="00D20BBC"/>
    <w:rsid w:val="00D26A8F"/>
    <w:rsid w:val="00D307F6"/>
    <w:rsid w:val="00D47316"/>
    <w:rsid w:val="00D477D1"/>
    <w:rsid w:val="00D573F7"/>
    <w:rsid w:val="00D6249B"/>
    <w:rsid w:val="00D62BAA"/>
    <w:rsid w:val="00D6460F"/>
    <w:rsid w:val="00D90814"/>
    <w:rsid w:val="00D92FD3"/>
    <w:rsid w:val="00D96090"/>
    <w:rsid w:val="00D962F1"/>
    <w:rsid w:val="00DA6636"/>
    <w:rsid w:val="00DB00D5"/>
    <w:rsid w:val="00DB2FA4"/>
    <w:rsid w:val="00DB793F"/>
    <w:rsid w:val="00DD7E96"/>
    <w:rsid w:val="00DE2D49"/>
    <w:rsid w:val="00DF749B"/>
    <w:rsid w:val="00E04E2E"/>
    <w:rsid w:val="00E06D7F"/>
    <w:rsid w:val="00E073BE"/>
    <w:rsid w:val="00E07C3B"/>
    <w:rsid w:val="00E103A8"/>
    <w:rsid w:val="00E1234C"/>
    <w:rsid w:val="00E214EE"/>
    <w:rsid w:val="00E26438"/>
    <w:rsid w:val="00E376C4"/>
    <w:rsid w:val="00E633B3"/>
    <w:rsid w:val="00E70C5E"/>
    <w:rsid w:val="00E72013"/>
    <w:rsid w:val="00E75B98"/>
    <w:rsid w:val="00E7668E"/>
    <w:rsid w:val="00E82F7B"/>
    <w:rsid w:val="00E9197E"/>
    <w:rsid w:val="00EA2E49"/>
    <w:rsid w:val="00EA4AFF"/>
    <w:rsid w:val="00EC20C3"/>
    <w:rsid w:val="00EC6E55"/>
    <w:rsid w:val="00EE5425"/>
    <w:rsid w:val="00EF043F"/>
    <w:rsid w:val="00EF2A21"/>
    <w:rsid w:val="00F11363"/>
    <w:rsid w:val="00F15902"/>
    <w:rsid w:val="00F17235"/>
    <w:rsid w:val="00F25CEA"/>
    <w:rsid w:val="00F2749F"/>
    <w:rsid w:val="00F33474"/>
    <w:rsid w:val="00F3394E"/>
    <w:rsid w:val="00F35E81"/>
    <w:rsid w:val="00F41FB0"/>
    <w:rsid w:val="00F56923"/>
    <w:rsid w:val="00F73E69"/>
    <w:rsid w:val="00F818F7"/>
    <w:rsid w:val="00F9387B"/>
    <w:rsid w:val="00F96905"/>
    <w:rsid w:val="00F96FD9"/>
    <w:rsid w:val="00FA23F4"/>
    <w:rsid w:val="00FB43B6"/>
    <w:rsid w:val="00FB6787"/>
    <w:rsid w:val="00FC6E25"/>
    <w:rsid w:val="00FD093C"/>
    <w:rsid w:val="00FD23A2"/>
    <w:rsid w:val="00FD72AF"/>
    <w:rsid w:val="00FE4C9F"/>
    <w:rsid w:val="00FE7EFB"/>
    <w:rsid w:val="00FF4D59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469E0FC1"/>
  <w15:chartTrackingRefBased/>
  <w15:docId w15:val="{7825EF40-DE4E-418E-B821-7303139E8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89D80EFDD67B428FCB7E06F2C48DCD" ma:contentTypeVersion="15" ma:contentTypeDescription="Create a new document." ma:contentTypeScope="" ma:versionID="c2ed7e556377ae26d7a9453b40a52334">
  <xsd:schema xmlns:xsd="http://www.w3.org/2001/XMLSchema" xmlns:xs="http://www.w3.org/2001/XMLSchema" xmlns:p="http://schemas.microsoft.com/office/2006/metadata/properties" xmlns:ns1="http://schemas.microsoft.com/sharepoint/v3" xmlns:ns3="a56c233f-b4ea-44f7-920f-748d5993875e" xmlns:ns4="393e2efd-a4fd-42b6-9eae-3a767ce4c826" targetNamespace="http://schemas.microsoft.com/office/2006/metadata/properties" ma:root="true" ma:fieldsID="a88c01f5b9e13abd3c0ed2baef11b70f" ns1:_="" ns3:_="" ns4:_="">
    <xsd:import namespace="http://schemas.microsoft.com/sharepoint/v3"/>
    <xsd:import namespace="a56c233f-b4ea-44f7-920f-748d5993875e"/>
    <xsd:import namespace="393e2efd-a4fd-42b6-9eae-3a767ce4c82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6c233f-b4ea-44f7-920f-748d5993875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3e2efd-a4fd-42b6-9eae-3a767ce4c8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60928B-9F82-4D29-B0C0-7243C9969781}">
  <ds:schemaRefs>
    <ds:schemaRef ds:uri="http://schemas.microsoft.com/sharepoint/v3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infopath/2007/PartnerControls"/>
    <ds:schemaRef ds:uri="http://schemas.microsoft.com/office/2006/documentManagement/types"/>
    <ds:schemaRef ds:uri="a56c233f-b4ea-44f7-920f-748d5993875e"/>
    <ds:schemaRef ds:uri="http://schemas.microsoft.com/office/2006/metadata/properties"/>
    <ds:schemaRef ds:uri="http://purl.org/dc/elements/1.1/"/>
    <ds:schemaRef ds:uri="393e2efd-a4fd-42b6-9eae-3a767ce4c826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A431C89-65CA-400B-91E0-C13E51E840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56c233f-b4ea-44f7-920f-748d5993875e"/>
    <ds:schemaRef ds:uri="393e2efd-a4fd-42b6-9eae-3a767ce4c8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BAC829-3E9C-488F-A852-1A3109AF7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</Pages>
  <Words>666</Words>
  <Characters>380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4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Reed, Ethan</cp:lastModifiedBy>
  <cp:revision>1</cp:revision>
  <dcterms:created xsi:type="dcterms:W3CDTF">2019-12-11T23:41:00Z</dcterms:created>
  <dcterms:modified xsi:type="dcterms:W3CDTF">2020-02-10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89D80EFDD67B428FCB7E06F2C48DCD</vt:lpwstr>
  </property>
  <property fmtid="{D5CDD505-2E9C-101B-9397-08002B2CF9AE}" pid="3" name="Order">
    <vt:r8>439800</vt:r8>
  </property>
</Properties>
</file>